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D0638" w14:textId="77777777"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7297BFC" wp14:editId="4D863EC0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BDB6EAB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297BFC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d8VhwIAAG0FAAAOAAAAZHJzL2Uyb0RvYy54bWysVE1v2zAMvQ/YfxB0X20naZoYcYoiXYcB&#10;3QfQDTszshwLkyVNUuJ0v74UnabB2m3AMB8EkbIeH6lHLi73nWY76YOypuLFWc6ZNMLWymwq/vXL&#10;zZsZZyGCqUFbIyt+LwO/XL5+tehdKUe2tbqWniGICWXvKt7G6MosC6KVHYQz66TBw8b6DiKafpPV&#10;HnpE73Q2yvNp1ltfO2+FDAG918MhXxJ+00gRPzVNkJHpiiO3SKundZ3WbLmAcuPBtUocaMA/sOhA&#10;GQx6hLqGCGzr1TOoTglvg23imbBdZptGCUk5YDZF/ks2dy04SblgcYI7lin8P1jxcXfnPvtEPbhb&#10;K74HZuyqBbORV97bvpVQY7giFSrrXSiPF5IR8Cpb9x9sjU8L22ipBvvGdwkQs2N7KvX9sdRyH5lA&#10;53gyyccjzgQeFUVxPp5N5xQDysfrzof4TtqOpU3FPb4lwcPuNsREB8rHX4i+1aq+UVqTkfQjV9qz&#10;HeDLgxDSxIKu622HfAf/JMdv0AC6USmDe/roxhCkxIREAcNpEG1Yj5nMCsT4GwP9QvT5+YvRidCf&#10;I3cqYtdo1VV8lrgeckiP9dbUpOkISg97hNIm8ZPUD1i8ZNgtQty1dc9qlco7mo3n2Ku1wuYYz/Jp&#10;Pr/gDPQGu1pEz5m38ZuKLUkyveZvqzx+VuWU5gtVPrhAuxaGuh9/fJb9kS29wkkipMkkw9TxoYz7&#10;9R7TT9u1re9RncibJIgzCjet9T8567HfKx5+bMFLzvR7gwqfF6hIHBBkTM4vRmj405P16QkYgVAV&#10;j1gj2q7iMFS2zqtNi5EGsRl7hV3RKNLrE6tDL2FPUz6H+ZOGxqlNfz1NyeUDAAAA//8DAFBLAwQU&#10;AAYACAAAACEAGTtTn94AAAAIAQAADwAAAGRycy9kb3ducmV2LnhtbEyPTUvEMBiE74L/IbyCt920&#10;tVWpTRcVRBA8bPw4Z5vYlk3elCb90F/v62k9DjPMPFPtVmfZbMbQexSQbhNgBhuve2wFvL89bW6B&#10;hahQK+vRCPg2AXb1+VmlSu0X3JtZxpZRCYZSCehiHErOQ9MZp8LWDwbJ+/KjU5Hk2HI9qoXKneVZ&#10;klxzp3qkhU4N5rEzzVFOTkDxou3H8+s8jT+9lHm6PHwe5V6Iy4v1/g5YNGs8heEPn9ChJqaDn1AH&#10;ZgXQkShgc5XmwMgu8gzYgWI3WZECryv+/0D9CwAA//8DAFBLAQItABQABgAIAAAAIQC2gziS/gAA&#10;AOEBAAATAAAAAAAAAAAAAAAAAAAAAABbQ29udGVudF9UeXBlc10ueG1sUEsBAi0AFAAGAAgAAAAh&#10;ADj9If/WAAAAlAEAAAsAAAAAAAAAAAAAAAAALwEAAF9yZWxzLy5yZWxzUEsBAi0AFAAGAAgAAAAh&#10;ABhB3xWHAgAAbQUAAA4AAAAAAAAAAAAAAAAALgIAAGRycy9lMm9Eb2MueG1sUEsBAi0AFAAGAAgA&#10;AAAhABk7U5/eAAAACAEAAA8AAAAAAAAAAAAAAAAA4QQAAGRycy9kb3ducmV2LnhtbFBLBQYAAAAA&#10;BAAEAPMAAADsBQAAAAA=&#10;" fillcolor="#c6dac8 [1300]" strokecolor="#f2f2f2 [3041]" strokeweight="3pt">
                <v:shadow on="t" color="#3c7382 [1606]" opacity=".5" offset="1pt"/>
                <v:textbox>
                  <w:txbxContent>
                    <w:p w14:paraId="2BDB6EAB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3AF4607F" w14:textId="59ECB50C" w:rsidR="002B7F86" w:rsidRPr="002B7F86" w:rsidRDefault="00985BEA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Van Driver</w:t>
      </w:r>
    </w:p>
    <w:p w14:paraId="4C26ACEC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2C4A9D6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DB430E3" w14:textId="77777777" w:rsidR="002B7F86" w:rsidRPr="00985BEA" w:rsidRDefault="002B7F86" w:rsidP="00985BE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14C44C83" w14:textId="77777777" w:rsidR="002B7F86" w:rsidRPr="00985BEA" w:rsidRDefault="002B7F86" w:rsidP="00985BE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9B7F21D" w14:textId="77777777" w:rsidR="002B7F86" w:rsidRPr="00985BEA" w:rsidRDefault="002B7F86" w:rsidP="00985BE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0D0290A" w14:textId="77777777" w:rsidR="002B7F86" w:rsidRPr="00985BEA" w:rsidRDefault="002B7F86" w:rsidP="00985BEA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85BE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471AA53" w14:textId="77777777" w:rsidR="00985BEA" w:rsidRPr="00985BEA" w:rsidRDefault="00985BEA" w:rsidP="00985BEA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985BEA">
        <w:rPr>
          <w:rFonts w:ascii="Arial" w:hAnsi="Arial" w:cs="Arial"/>
          <w:color w:val="000000" w:themeColor="text1"/>
        </w:rPr>
        <w:t>I am very interested in the Van Driver position with your company. With over 7 years of experience driving a variety of vehicles, I am confident that I am a great fit for the position.</w:t>
      </w:r>
    </w:p>
    <w:p w14:paraId="47A027DD" w14:textId="77777777" w:rsidR="00985BEA" w:rsidRPr="00985BEA" w:rsidRDefault="00985BEA" w:rsidP="00985BEA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985BEA">
        <w:rPr>
          <w:rFonts w:ascii="Arial" w:hAnsi="Arial" w:cs="Arial"/>
          <w:color w:val="000000" w:themeColor="text1"/>
        </w:rPr>
        <w:t>I have a Class B CDL with passenger endorsement and am comfortable driving people who are both able and disabled. I have a clean driving record and have never been in an accident while on the job. I am also familiar with the DOT rules and regulations.</w:t>
      </w:r>
    </w:p>
    <w:p w14:paraId="662630E9" w14:textId="77777777" w:rsidR="00985BEA" w:rsidRPr="00985BEA" w:rsidRDefault="00985BEA" w:rsidP="00985BEA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985BEA">
        <w:rPr>
          <w:rFonts w:ascii="Arial" w:hAnsi="Arial" w:cs="Arial"/>
          <w:color w:val="000000" w:themeColor="text1"/>
        </w:rPr>
        <w:t>To me, safety is always first when operating any vehicle, especially when transporting people. I make sure to inspect my vehicle before every shift to ensure all safety equipment is properly functioning and ensure that passengers are properly secured at all times during transport.</w:t>
      </w:r>
    </w:p>
    <w:p w14:paraId="622F3C80" w14:textId="77777777" w:rsidR="00985BEA" w:rsidRPr="00985BEA" w:rsidRDefault="00985BEA" w:rsidP="00985BEA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985BEA">
        <w:rPr>
          <w:rFonts w:ascii="Arial" w:hAnsi="Arial" w:cs="Arial"/>
          <w:color w:val="000000" w:themeColor="text1"/>
        </w:rPr>
        <w:t>I also have experience loading wheelchair passengers into my van as well as making sure they are safely secured within the vehicle during transport. I am comfortable driving during both day and night shifts, in all types of inclement weather, and even during rush hour traffic.</w:t>
      </w:r>
    </w:p>
    <w:p w14:paraId="4930DCE1" w14:textId="77777777" w:rsidR="00985BEA" w:rsidRPr="00985BEA" w:rsidRDefault="00985BEA" w:rsidP="00985BEA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985BEA">
        <w:rPr>
          <w:rFonts w:ascii="Arial" w:hAnsi="Arial" w:cs="Arial"/>
          <w:color w:val="000000" w:themeColor="text1"/>
        </w:rPr>
        <w:t>I enjoy helping people get where they need to go safely, so this job would be a perfect fit for me. I appreciate your consideration of my application and look forward to speaking with you further about how I can benefit your company as your next Van Driver.</w:t>
      </w:r>
    </w:p>
    <w:p w14:paraId="72969088" w14:textId="77777777" w:rsidR="00985BEA" w:rsidRPr="00985BEA" w:rsidRDefault="00985BEA" w:rsidP="00985BEA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985BEA">
        <w:rPr>
          <w:rFonts w:ascii="Arial" w:hAnsi="Arial" w:cs="Arial"/>
          <w:color w:val="000000" w:themeColor="text1"/>
        </w:rPr>
        <w:t>Thank you for your consideration. I look forward to hearing from you!</w:t>
      </w:r>
    </w:p>
    <w:p w14:paraId="1533A7B9" w14:textId="77777777" w:rsidR="00985BEA" w:rsidRPr="00985BEA" w:rsidRDefault="00985BEA" w:rsidP="00985BEA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 w:rsidRPr="00985BEA">
        <w:rPr>
          <w:rFonts w:ascii="Arial" w:hAnsi="Arial" w:cs="Arial"/>
          <w:color w:val="000000" w:themeColor="text1"/>
        </w:rPr>
        <w:t xml:space="preserve">Sincerely, </w:t>
      </w:r>
    </w:p>
    <w:p w14:paraId="79B6107D" w14:textId="6C49BB0A" w:rsidR="00985BEA" w:rsidRDefault="00985BEA" w:rsidP="00985BEA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985BEA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63996DEF" w14:textId="101B5B0B" w:rsidR="00985BEA" w:rsidRDefault="00985BEA" w:rsidP="00985BEA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</w:p>
    <w:p w14:paraId="04807A15" w14:textId="4FD83D3D" w:rsidR="00985BEA" w:rsidRDefault="00985BEA" w:rsidP="00985BEA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</w:p>
    <w:p w14:paraId="3077FC33" w14:textId="77777777" w:rsidR="00985BEA" w:rsidRPr="00985BEA" w:rsidRDefault="00985BEA" w:rsidP="00985BEA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</w:p>
    <w:p w14:paraId="56D0F9BD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2221B2D" wp14:editId="61795580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2A0998E2" w14:textId="77777777" w:rsidR="00C104EA" w:rsidRPr="00C104EA" w:rsidRDefault="00C104EA" w:rsidP="00C104EA">
      <w:pPr>
        <w:rPr>
          <w:lang w:val="en-US"/>
        </w:rPr>
      </w:pPr>
    </w:p>
    <w:p w14:paraId="4D3AEC0B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687E48F2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4FC15BC8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47EAE8C3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6D20CA2" wp14:editId="433B635D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F06A44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FCA3B" w14:textId="77777777" w:rsidR="007B33BC" w:rsidRDefault="007B33BC" w:rsidP="001E7709">
      <w:r>
        <w:separator/>
      </w:r>
    </w:p>
  </w:endnote>
  <w:endnote w:type="continuationSeparator" w:id="0">
    <w:p w14:paraId="56B25752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FCFAF" w14:textId="77777777" w:rsidR="007B33BC" w:rsidRDefault="007B33BC" w:rsidP="001E7709">
      <w:r>
        <w:separator/>
      </w:r>
    </w:p>
  </w:footnote>
  <w:footnote w:type="continuationSeparator" w:id="0">
    <w:p w14:paraId="56E20E85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5BEA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BDB975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60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8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n Driver Cover Letter Sample</dc:title>
  <dc:subject>Create your Cover Letter using Free Van Driver Cover Letter Sample Template</dc:subject>
  <dc:creator>Qwikresume.com</dc:creator>
  <dcterms:created xsi:type="dcterms:W3CDTF">2022-03-12T08:54:00Z</dcterms:created>
  <dcterms:modified xsi:type="dcterms:W3CDTF">2022-03-12T08:54:00Z</dcterms:modified>
  <cp:category>Logistics</cp:category>
</cp:coreProperties>
</file>